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0B443" w14:textId="0532CFFF" w:rsidR="00DB3730" w:rsidRDefault="00DB3730" w:rsidP="007031F1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vestigation Plan</w:t>
      </w:r>
      <w:r w:rsidR="000C2F5A">
        <w:rPr>
          <w:b/>
          <w:bCs/>
          <w:sz w:val="32"/>
          <w:szCs w:val="32"/>
        </w:rPr>
        <w:t xml:space="preserve"> </w:t>
      </w:r>
    </w:p>
    <w:p w14:paraId="09621C11" w14:textId="20C8BA60" w:rsidR="000C2F5A" w:rsidRPr="000C2F5A" w:rsidRDefault="000C2F5A" w:rsidP="007031F1">
      <w:pPr>
        <w:pStyle w:val="ListParagraph"/>
      </w:pPr>
      <w:r w:rsidRPr="000C2F5A">
        <w:t xml:space="preserve">Please use the Sample Investigation </w:t>
      </w:r>
      <w:proofErr w:type="gramStart"/>
      <w:r w:rsidRPr="000C2F5A">
        <w:t>Plan</w:t>
      </w:r>
      <w:r w:rsidR="002A1E1E">
        <w:t xml:space="preserve"> </w:t>
      </w:r>
      <w:r w:rsidRPr="000C2F5A">
        <w:t xml:space="preserve"> to</w:t>
      </w:r>
      <w:proofErr w:type="gramEnd"/>
      <w:r w:rsidRPr="000C2F5A">
        <w:t xml:space="preserve"> guide you through what information is needed in the in the text fields below. </w:t>
      </w:r>
    </w:p>
    <w:p w14:paraId="6D00018F" w14:textId="77777777" w:rsidR="00DB3730" w:rsidRDefault="00DB3730" w:rsidP="007031F1">
      <w:pPr>
        <w:pStyle w:val="ListParagraph"/>
        <w:rPr>
          <w:b/>
          <w:bCs/>
          <w:sz w:val="32"/>
          <w:szCs w:val="32"/>
        </w:rPr>
      </w:pPr>
    </w:p>
    <w:p w14:paraId="7710179A" w14:textId="621B53F3" w:rsidR="00DB3730" w:rsidRPr="000C2F5A" w:rsidRDefault="00DB3730" w:rsidP="00DB3730">
      <w:pPr>
        <w:pStyle w:val="ListParagraph"/>
        <w:numPr>
          <w:ilvl w:val="0"/>
          <w:numId w:val="1"/>
        </w:numPr>
      </w:pPr>
      <w:r w:rsidRPr="000C2F5A">
        <w:rPr>
          <w:b/>
          <w:bCs/>
        </w:rPr>
        <w:t>What is being investigated?</w:t>
      </w:r>
    </w:p>
    <w:p w14:paraId="4D707BAD" w14:textId="6F4572FD" w:rsidR="000C2F5A" w:rsidRDefault="000C2F5A" w:rsidP="000C2F5A">
      <w:pPr>
        <w:pStyle w:val="ListParagraph"/>
        <w:ind w:left="1080"/>
        <w:rPr>
          <w:b/>
          <w:bCs/>
        </w:rPr>
      </w:pPr>
    </w:p>
    <w:p w14:paraId="56593744" w14:textId="37AA0026" w:rsidR="000C2F5A" w:rsidRDefault="000C2F5A" w:rsidP="000C2F5A">
      <w:pPr>
        <w:pStyle w:val="ListParagraph"/>
        <w:ind w:left="1080"/>
        <w:rPr>
          <w:b/>
          <w:bCs/>
        </w:rPr>
      </w:pPr>
    </w:p>
    <w:p w14:paraId="0FD4807C" w14:textId="6651BDE1" w:rsidR="000C2F5A" w:rsidRDefault="000C2F5A" w:rsidP="000C2F5A">
      <w:pPr>
        <w:pStyle w:val="ListParagraph"/>
        <w:ind w:left="1080"/>
        <w:rPr>
          <w:b/>
          <w:bCs/>
        </w:rPr>
      </w:pPr>
    </w:p>
    <w:p w14:paraId="68EE60B7" w14:textId="1C012F9D" w:rsidR="000C2F5A" w:rsidRDefault="000C2F5A" w:rsidP="000C2F5A">
      <w:pPr>
        <w:pStyle w:val="ListParagraph"/>
        <w:ind w:left="1080"/>
        <w:rPr>
          <w:b/>
          <w:bCs/>
        </w:rPr>
      </w:pPr>
    </w:p>
    <w:p w14:paraId="748C596C" w14:textId="474F77B3" w:rsidR="000C2F5A" w:rsidRDefault="000C2F5A" w:rsidP="000C2F5A">
      <w:pPr>
        <w:pStyle w:val="ListParagraph"/>
        <w:ind w:left="1080"/>
        <w:rPr>
          <w:b/>
          <w:bCs/>
        </w:rPr>
      </w:pPr>
    </w:p>
    <w:p w14:paraId="4EAFE46B" w14:textId="4CDAC745" w:rsidR="000C2F5A" w:rsidRDefault="000C2F5A" w:rsidP="000C2F5A">
      <w:pPr>
        <w:pStyle w:val="ListParagraph"/>
        <w:ind w:left="1080"/>
        <w:rPr>
          <w:b/>
          <w:bCs/>
        </w:rPr>
      </w:pPr>
    </w:p>
    <w:p w14:paraId="001B7936" w14:textId="77777777" w:rsidR="000C2F5A" w:rsidRDefault="000C2F5A" w:rsidP="000C2F5A">
      <w:pPr>
        <w:pStyle w:val="ListParagraph"/>
        <w:ind w:left="1080"/>
      </w:pPr>
    </w:p>
    <w:p w14:paraId="2CDA8BB6" w14:textId="63847921" w:rsidR="00DB3730" w:rsidRPr="00E60CE3" w:rsidRDefault="00DB3730" w:rsidP="00DB3730">
      <w:pPr>
        <w:pStyle w:val="ListParagraph"/>
        <w:numPr>
          <w:ilvl w:val="0"/>
          <w:numId w:val="1"/>
        </w:numPr>
        <w:rPr>
          <w:b/>
          <w:bCs/>
        </w:rPr>
      </w:pPr>
      <w:r w:rsidRPr="00E60CE3">
        <w:rPr>
          <w:b/>
          <w:bCs/>
        </w:rPr>
        <w:t xml:space="preserve">What is the overall approach to </w:t>
      </w:r>
      <w:r w:rsidR="00E60CE3" w:rsidRPr="00E60CE3">
        <w:rPr>
          <w:b/>
          <w:bCs/>
        </w:rPr>
        <w:t>conducting the investigation</w:t>
      </w:r>
      <w:r w:rsidRPr="00E60CE3">
        <w:rPr>
          <w:b/>
          <w:bCs/>
        </w:rPr>
        <w:t>?</w:t>
      </w:r>
    </w:p>
    <w:p w14:paraId="2E1439F8" w14:textId="5900AE38" w:rsidR="000C2F5A" w:rsidRDefault="000C2F5A" w:rsidP="000C2F5A">
      <w:pPr>
        <w:pStyle w:val="ListParagraph"/>
        <w:ind w:left="1080"/>
        <w:rPr>
          <w:b/>
          <w:bCs/>
        </w:rPr>
      </w:pPr>
    </w:p>
    <w:p w14:paraId="0A286CFE" w14:textId="4BEA0D29" w:rsidR="000C2F5A" w:rsidRDefault="000C2F5A" w:rsidP="000C2F5A">
      <w:pPr>
        <w:pStyle w:val="ListParagraph"/>
        <w:ind w:left="1080"/>
        <w:rPr>
          <w:b/>
          <w:bCs/>
        </w:rPr>
      </w:pPr>
    </w:p>
    <w:p w14:paraId="6D07C345" w14:textId="5DDB250D" w:rsidR="000C2F5A" w:rsidRDefault="000C2F5A" w:rsidP="000C2F5A">
      <w:pPr>
        <w:pStyle w:val="ListParagraph"/>
        <w:ind w:left="1080"/>
        <w:rPr>
          <w:b/>
          <w:bCs/>
        </w:rPr>
      </w:pPr>
    </w:p>
    <w:p w14:paraId="3B294EA5" w14:textId="3ABAF180" w:rsidR="000C2F5A" w:rsidRDefault="000C2F5A" w:rsidP="000C2F5A">
      <w:pPr>
        <w:pStyle w:val="ListParagraph"/>
        <w:ind w:left="1080"/>
        <w:rPr>
          <w:b/>
          <w:bCs/>
        </w:rPr>
      </w:pPr>
    </w:p>
    <w:p w14:paraId="30CF8202" w14:textId="23BB5DA5" w:rsidR="000C2F5A" w:rsidRDefault="000C2F5A" w:rsidP="000C2F5A">
      <w:pPr>
        <w:pStyle w:val="ListParagraph"/>
        <w:ind w:left="1080"/>
        <w:rPr>
          <w:b/>
          <w:bCs/>
        </w:rPr>
      </w:pPr>
    </w:p>
    <w:p w14:paraId="66045164" w14:textId="4EB349FC" w:rsidR="000C2F5A" w:rsidRDefault="000C2F5A" w:rsidP="000C2F5A">
      <w:pPr>
        <w:pStyle w:val="ListParagraph"/>
        <w:ind w:left="1080"/>
        <w:rPr>
          <w:b/>
          <w:bCs/>
        </w:rPr>
      </w:pPr>
    </w:p>
    <w:p w14:paraId="4F2A2E86" w14:textId="77777777" w:rsidR="000C2F5A" w:rsidRDefault="000C2F5A" w:rsidP="000C2F5A">
      <w:pPr>
        <w:pStyle w:val="ListParagraph"/>
        <w:ind w:left="1080"/>
        <w:rPr>
          <w:b/>
          <w:bCs/>
        </w:rPr>
      </w:pPr>
    </w:p>
    <w:p w14:paraId="4D65788E" w14:textId="3905C99C" w:rsidR="00E60CE3" w:rsidRPr="007B5E66" w:rsidRDefault="00E60CE3" w:rsidP="00E60CE3">
      <w:pPr>
        <w:pStyle w:val="ListParagraph"/>
        <w:numPr>
          <w:ilvl w:val="0"/>
          <w:numId w:val="1"/>
        </w:numPr>
        <w:rPr>
          <w:b/>
          <w:bCs/>
        </w:rPr>
      </w:pPr>
      <w:r w:rsidRPr="007B5E66">
        <w:rPr>
          <w:b/>
          <w:bCs/>
        </w:rPr>
        <w:t>What and where is the evidence?</w:t>
      </w:r>
    </w:p>
    <w:p w14:paraId="78B8A5E3" w14:textId="5EC10061" w:rsidR="000C2F5A" w:rsidRDefault="000C2F5A" w:rsidP="000C2F5A">
      <w:pPr>
        <w:pStyle w:val="ListParagraph"/>
        <w:ind w:left="1080"/>
        <w:rPr>
          <w:b/>
          <w:bCs/>
        </w:rPr>
      </w:pPr>
    </w:p>
    <w:p w14:paraId="2D388073" w14:textId="6BA4953D" w:rsidR="000C2F5A" w:rsidRDefault="000C2F5A" w:rsidP="000C2F5A">
      <w:pPr>
        <w:pStyle w:val="ListParagraph"/>
        <w:ind w:left="1080"/>
        <w:rPr>
          <w:b/>
          <w:bCs/>
        </w:rPr>
      </w:pPr>
    </w:p>
    <w:p w14:paraId="23FE40B8" w14:textId="6C059A8C" w:rsidR="000C2F5A" w:rsidRDefault="000C2F5A" w:rsidP="000C2F5A">
      <w:pPr>
        <w:pStyle w:val="ListParagraph"/>
        <w:ind w:left="1080"/>
        <w:rPr>
          <w:b/>
          <w:bCs/>
        </w:rPr>
      </w:pPr>
    </w:p>
    <w:p w14:paraId="2E06E68B" w14:textId="59C73BBC" w:rsidR="000C2F5A" w:rsidRDefault="000C2F5A" w:rsidP="000C2F5A">
      <w:pPr>
        <w:pStyle w:val="ListParagraph"/>
        <w:ind w:left="1080"/>
        <w:rPr>
          <w:b/>
          <w:bCs/>
        </w:rPr>
      </w:pPr>
    </w:p>
    <w:p w14:paraId="4B4B81F3" w14:textId="2AC51B46" w:rsidR="000C2F5A" w:rsidRDefault="000C2F5A" w:rsidP="000C2F5A">
      <w:pPr>
        <w:pStyle w:val="ListParagraph"/>
        <w:ind w:left="1080"/>
        <w:rPr>
          <w:b/>
          <w:bCs/>
        </w:rPr>
      </w:pPr>
    </w:p>
    <w:p w14:paraId="66B417A8" w14:textId="25FC6FF5" w:rsidR="000C2F5A" w:rsidRDefault="000C2F5A" w:rsidP="000C2F5A">
      <w:pPr>
        <w:pStyle w:val="ListParagraph"/>
        <w:ind w:left="1080"/>
        <w:rPr>
          <w:b/>
          <w:bCs/>
        </w:rPr>
      </w:pPr>
    </w:p>
    <w:p w14:paraId="605FE15E" w14:textId="77777777" w:rsidR="000C2F5A" w:rsidRDefault="000C2F5A" w:rsidP="000C2F5A">
      <w:pPr>
        <w:pStyle w:val="ListParagraph"/>
        <w:ind w:left="1080"/>
        <w:rPr>
          <w:b/>
          <w:bCs/>
        </w:rPr>
      </w:pPr>
    </w:p>
    <w:p w14:paraId="596065D6" w14:textId="30183BAA" w:rsidR="000C2F5A" w:rsidRDefault="007B5E66" w:rsidP="000C2F5A">
      <w:pPr>
        <w:pStyle w:val="ListParagraph"/>
        <w:numPr>
          <w:ilvl w:val="0"/>
          <w:numId w:val="1"/>
        </w:numPr>
        <w:rPr>
          <w:b/>
          <w:bCs/>
        </w:rPr>
      </w:pPr>
      <w:r w:rsidRPr="007B5E66">
        <w:rPr>
          <w:b/>
          <w:bCs/>
        </w:rPr>
        <w:t>What problems might arise during the investigation?</w:t>
      </w:r>
    </w:p>
    <w:p w14:paraId="2CB5AFF1" w14:textId="512B7975" w:rsidR="000C2F5A" w:rsidRDefault="000C2F5A" w:rsidP="000C2F5A">
      <w:pPr>
        <w:pStyle w:val="ListParagraph"/>
        <w:ind w:left="1080"/>
        <w:rPr>
          <w:b/>
          <w:bCs/>
        </w:rPr>
      </w:pPr>
    </w:p>
    <w:p w14:paraId="0BDF4D3B" w14:textId="10A28E1A" w:rsidR="000C2F5A" w:rsidRDefault="000C2F5A" w:rsidP="000C2F5A">
      <w:pPr>
        <w:pStyle w:val="ListParagraph"/>
        <w:ind w:left="1080"/>
        <w:rPr>
          <w:b/>
          <w:bCs/>
        </w:rPr>
      </w:pPr>
    </w:p>
    <w:p w14:paraId="473241BA" w14:textId="6E1064F1" w:rsidR="000C2F5A" w:rsidRDefault="000C2F5A" w:rsidP="000C2F5A">
      <w:pPr>
        <w:pStyle w:val="ListParagraph"/>
        <w:ind w:left="1080"/>
        <w:rPr>
          <w:b/>
          <w:bCs/>
        </w:rPr>
      </w:pPr>
    </w:p>
    <w:p w14:paraId="05FD72BB" w14:textId="6727291A" w:rsidR="000C2F5A" w:rsidRDefault="000C2F5A" w:rsidP="000C2F5A">
      <w:pPr>
        <w:pStyle w:val="ListParagraph"/>
        <w:ind w:left="1080"/>
        <w:rPr>
          <w:b/>
          <w:bCs/>
        </w:rPr>
      </w:pPr>
    </w:p>
    <w:p w14:paraId="6460BAFC" w14:textId="6DF24F01" w:rsidR="000C2F5A" w:rsidRDefault="000C2F5A" w:rsidP="000C2F5A">
      <w:pPr>
        <w:pStyle w:val="ListParagraph"/>
        <w:ind w:left="1080"/>
        <w:rPr>
          <w:b/>
          <w:bCs/>
        </w:rPr>
      </w:pPr>
    </w:p>
    <w:p w14:paraId="03CDC411" w14:textId="07E76678" w:rsidR="000C2F5A" w:rsidRDefault="000C2F5A" w:rsidP="000C2F5A">
      <w:pPr>
        <w:pStyle w:val="ListParagraph"/>
        <w:ind w:left="1080"/>
        <w:rPr>
          <w:b/>
          <w:bCs/>
        </w:rPr>
      </w:pPr>
    </w:p>
    <w:p w14:paraId="5352B61A" w14:textId="77777777" w:rsidR="000C2F5A" w:rsidRPr="000C2F5A" w:rsidRDefault="000C2F5A" w:rsidP="000C2F5A">
      <w:pPr>
        <w:pStyle w:val="ListParagraph"/>
        <w:ind w:left="1080"/>
        <w:rPr>
          <w:b/>
          <w:bCs/>
        </w:rPr>
      </w:pPr>
    </w:p>
    <w:p w14:paraId="732EC4DB" w14:textId="638F0B05" w:rsidR="002537AA" w:rsidRDefault="002537AA" w:rsidP="000C2F5A">
      <w:pPr>
        <w:pStyle w:val="ListParagraph"/>
        <w:numPr>
          <w:ilvl w:val="0"/>
          <w:numId w:val="1"/>
        </w:numPr>
        <w:rPr>
          <w:b/>
          <w:bCs/>
        </w:rPr>
      </w:pPr>
      <w:r w:rsidRPr="000C2F5A">
        <w:rPr>
          <w:b/>
          <w:bCs/>
        </w:rPr>
        <w:t>What are the milestones and timelines?</w:t>
      </w:r>
    </w:p>
    <w:p w14:paraId="645650A3" w14:textId="5E606C08" w:rsidR="000C2F5A" w:rsidRDefault="000C2F5A" w:rsidP="000C2F5A">
      <w:pPr>
        <w:pStyle w:val="ListParagraph"/>
        <w:ind w:left="1080"/>
        <w:rPr>
          <w:b/>
          <w:bCs/>
        </w:rPr>
      </w:pPr>
    </w:p>
    <w:p w14:paraId="341D618C" w14:textId="66340E40" w:rsidR="000C2F5A" w:rsidRDefault="000C2F5A" w:rsidP="000C2F5A">
      <w:pPr>
        <w:pStyle w:val="ListParagraph"/>
        <w:ind w:left="1080"/>
        <w:rPr>
          <w:b/>
          <w:bCs/>
        </w:rPr>
      </w:pPr>
    </w:p>
    <w:p w14:paraId="761397A5" w14:textId="68AD9272" w:rsidR="000C2F5A" w:rsidRDefault="000C2F5A" w:rsidP="000C2F5A">
      <w:pPr>
        <w:pStyle w:val="ListParagraph"/>
        <w:ind w:left="1080"/>
        <w:rPr>
          <w:b/>
          <w:bCs/>
        </w:rPr>
      </w:pPr>
    </w:p>
    <w:p w14:paraId="65D802D8" w14:textId="2AF1F3BC" w:rsidR="000C2F5A" w:rsidRDefault="000C2F5A" w:rsidP="000C2F5A">
      <w:pPr>
        <w:pStyle w:val="ListParagraph"/>
        <w:ind w:left="1080"/>
        <w:rPr>
          <w:b/>
          <w:bCs/>
        </w:rPr>
      </w:pPr>
    </w:p>
    <w:p w14:paraId="1F202FEB" w14:textId="30DAFBD3" w:rsidR="000C2F5A" w:rsidRDefault="000C2F5A" w:rsidP="000C2F5A">
      <w:pPr>
        <w:pStyle w:val="ListParagraph"/>
        <w:ind w:left="1080"/>
        <w:rPr>
          <w:b/>
          <w:bCs/>
        </w:rPr>
      </w:pPr>
    </w:p>
    <w:p w14:paraId="5BFBA2FF" w14:textId="5FA8E634" w:rsidR="000C2F5A" w:rsidRDefault="000C2F5A" w:rsidP="000C2F5A">
      <w:pPr>
        <w:pStyle w:val="ListParagraph"/>
        <w:ind w:left="1080"/>
        <w:rPr>
          <w:b/>
          <w:bCs/>
        </w:rPr>
      </w:pPr>
    </w:p>
    <w:p w14:paraId="6D94435C" w14:textId="77777777" w:rsidR="000C2F5A" w:rsidRDefault="000C2F5A" w:rsidP="000C2F5A">
      <w:pPr>
        <w:pStyle w:val="ListParagraph"/>
        <w:ind w:left="1080"/>
        <w:rPr>
          <w:b/>
          <w:bCs/>
        </w:rPr>
      </w:pPr>
    </w:p>
    <w:p w14:paraId="47A3A836" w14:textId="0AE3E860" w:rsidR="002117EE" w:rsidRPr="002117EE" w:rsidRDefault="002117EE" w:rsidP="002117EE">
      <w:pPr>
        <w:pStyle w:val="ListParagraph"/>
        <w:numPr>
          <w:ilvl w:val="0"/>
          <w:numId w:val="1"/>
        </w:numPr>
        <w:rPr>
          <w:b/>
          <w:bCs/>
        </w:rPr>
      </w:pPr>
      <w:r w:rsidRPr="002117EE">
        <w:rPr>
          <w:b/>
          <w:bCs/>
        </w:rPr>
        <w:t>When will the investigation be completed?</w:t>
      </w:r>
    </w:p>
    <w:p w14:paraId="58794CDA" w14:textId="77777777" w:rsidR="002117EE" w:rsidRPr="002117EE" w:rsidRDefault="002117EE" w:rsidP="002117EE">
      <w:pPr>
        <w:pStyle w:val="ListParagraph"/>
        <w:ind w:left="1800"/>
      </w:pPr>
    </w:p>
    <w:sectPr w:rsidR="002117EE" w:rsidRPr="002117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5DDC"/>
    <w:multiLevelType w:val="hybridMultilevel"/>
    <w:tmpl w:val="CF8CAD5C"/>
    <w:lvl w:ilvl="0" w:tplc="4A8AE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F46603"/>
    <w:multiLevelType w:val="hybridMultilevel"/>
    <w:tmpl w:val="C772EA56"/>
    <w:lvl w:ilvl="0" w:tplc="F692CF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3E6E2F"/>
    <w:multiLevelType w:val="hybridMultilevel"/>
    <w:tmpl w:val="923A34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9C91CB3"/>
    <w:multiLevelType w:val="hybridMultilevel"/>
    <w:tmpl w:val="732A85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B4D7E79"/>
    <w:multiLevelType w:val="hybridMultilevel"/>
    <w:tmpl w:val="831668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MrQwNTawMDA1MTVW0lEKTi0uzszPAykwrAUAMlA0tCwAAAA="/>
  </w:docVars>
  <w:rsids>
    <w:rsidRoot w:val="007031F1"/>
    <w:rsid w:val="000C2F5A"/>
    <w:rsid w:val="000F7C1E"/>
    <w:rsid w:val="002117EE"/>
    <w:rsid w:val="002537AA"/>
    <w:rsid w:val="002A1E1E"/>
    <w:rsid w:val="005504DC"/>
    <w:rsid w:val="0064424B"/>
    <w:rsid w:val="007031F1"/>
    <w:rsid w:val="007B5E66"/>
    <w:rsid w:val="00AA7529"/>
    <w:rsid w:val="00CB6074"/>
    <w:rsid w:val="00DB3730"/>
    <w:rsid w:val="00E60CE3"/>
    <w:rsid w:val="00EE7EF3"/>
    <w:rsid w:val="00F25E70"/>
    <w:rsid w:val="00FA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3682A"/>
  <w15:chartTrackingRefBased/>
  <w15:docId w15:val="{B93B9378-1097-46DD-9402-1E48369F6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1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DEAC155ECC4F46B753B159BD81176B" ma:contentTypeVersion="16" ma:contentTypeDescription="Create a new document." ma:contentTypeScope="" ma:versionID="826d48776b4dd404f0d43e8aecba886f">
  <xsd:schema xmlns:xsd="http://www.w3.org/2001/XMLSchema" xmlns:xs="http://www.w3.org/2001/XMLSchema" xmlns:p="http://schemas.microsoft.com/office/2006/metadata/properties" xmlns:ns2="88c540fe-25cf-43ed-8d3f-3d33370e96a0" xmlns:ns3="8602ab9a-a617-49f6-bc82-4af43710d630" targetNamespace="http://schemas.microsoft.com/office/2006/metadata/properties" ma:root="true" ma:fieldsID="aa7ef0629eaa3964e91196fbe8529f00" ns2:_="" ns3:_="">
    <xsd:import namespace="88c540fe-25cf-43ed-8d3f-3d33370e96a0"/>
    <xsd:import namespace="8602ab9a-a617-49f6-bc82-4af43710d6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540fe-25cf-43ed-8d3f-3d33370e9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615360-4f1a-4d4f-ac72-a34aa6934f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2ab9a-a617-49f6-bc82-4af43710d63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61e4cb-d15a-451f-8ff8-f11ee8af392a}" ma:internalName="TaxCatchAll" ma:showField="CatchAllData" ma:web="8602ab9a-a617-49f6-bc82-4af43710d6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602ab9a-a617-49f6-bc82-4af43710d630" xsi:nil="true"/>
    <lcf76f155ced4ddcb4097134ff3c332f xmlns="88c540fe-25cf-43ed-8d3f-3d33370e96a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DA189F0-03C2-43CC-AEBD-C84D4B71A614}"/>
</file>

<file path=customXml/itemProps2.xml><?xml version="1.0" encoding="utf-8"?>
<ds:datastoreItem xmlns:ds="http://schemas.openxmlformats.org/officeDocument/2006/customXml" ds:itemID="{82B33932-8E14-49FD-A770-A8A1B64583C9}"/>
</file>

<file path=customXml/itemProps3.xml><?xml version="1.0" encoding="utf-8"?>
<ds:datastoreItem xmlns:ds="http://schemas.openxmlformats.org/officeDocument/2006/customXml" ds:itemID="{E42393DB-11BD-4144-B364-D05CF65736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Evans</dc:creator>
  <cp:keywords/>
  <dc:description/>
  <cp:lastModifiedBy>Trevor Hosanna</cp:lastModifiedBy>
  <cp:revision>2</cp:revision>
  <cp:lastPrinted>2021-09-17T14:17:00Z</cp:lastPrinted>
  <dcterms:created xsi:type="dcterms:W3CDTF">2021-11-12T20:19:00Z</dcterms:created>
  <dcterms:modified xsi:type="dcterms:W3CDTF">2021-11-1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DEAC155ECC4F46B753B159BD81176B</vt:lpwstr>
  </property>
</Properties>
</file>